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cin Cichoc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ichoc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4 North Burning Bush Lan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ichocki@liv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886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